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81"/>
        <w:gridCol w:w="7347"/>
        <w:gridCol w:w="1200"/>
      </w:tblGrid>
      <w:tr w:rsidR="00B03FC1" w14:paraId="0FF3905F" w14:textId="77777777" w:rsidTr="006F7331">
        <w:tc>
          <w:tcPr>
            <w:tcW w:w="1101" w:type="dxa"/>
            <w:shd w:val="clear" w:color="auto" w:fill="FFFFFF" w:themeFill="background1"/>
            <w:vAlign w:val="center"/>
          </w:tcPr>
          <w:p w14:paraId="26F4470C" w14:textId="5396E9E7" w:rsidR="00B03FC1" w:rsidRPr="006F7331" w:rsidRDefault="00B03FC1" w:rsidP="00461214">
            <w:pPr>
              <w:spacing w:line="280" w:lineRule="exact"/>
              <w:rPr>
                <w:rFonts w:ascii="メイリオ" w:eastAsia="メイリオ" w:hAnsi="メイリオ"/>
                <w:b/>
                <w:bCs/>
                <w:sz w:val="18"/>
                <w:szCs w:val="18"/>
              </w:rPr>
            </w:pPr>
          </w:p>
        </w:tc>
        <w:tc>
          <w:tcPr>
            <w:tcW w:w="7512" w:type="dxa"/>
            <w:vAlign w:val="center"/>
          </w:tcPr>
          <w:p w14:paraId="045650AF" w14:textId="3CC23B47" w:rsidR="00B03FC1" w:rsidRPr="00B03FC1" w:rsidRDefault="00B03FC1" w:rsidP="00B90313">
            <w:pPr>
              <w:spacing w:line="280" w:lineRule="exact"/>
              <w:rPr>
                <w:rFonts w:ascii="メイリオ" w:eastAsia="メイリオ" w:hAnsi="メイリオ"/>
                <w:sz w:val="18"/>
                <w:szCs w:val="18"/>
              </w:rPr>
            </w:pPr>
          </w:p>
        </w:tc>
        <w:tc>
          <w:tcPr>
            <w:tcW w:w="1223" w:type="dxa"/>
            <w:vAlign w:val="center"/>
          </w:tcPr>
          <w:p w14:paraId="7E61FB53" w14:textId="55F6C069" w:rsidR="00B03FC1" w:rsidRPr="00B03FC1" w:rsidRDefault="00B03FC1" w:rsidP="00461214">
            <w:pPr>
              <w:spacing w:line="280" w:lineRule="exact"/>
              <w:rPr>
                <w:rFonts w:ascii="メイリオ" w:eastAsia="メイリオ" w:hAnsi="メイリオ"/>
                <w:sz w:val="18"/>
                <w:szCs w:val="18"/>
              </w:rPr>
            </w:pPr>
          </w:p>
        </w:tc>
      </w:tr>
    </w:tbl>
    <w:p w14:paraId="18C3DBB6" w14:textId="4C851344" w:rsidR="005935DC" w:rsidRDefault="00165DB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52BA6F8D" wp14:editId="00E82AA7">
                <wp:simplePos x="0" y="0"/>
                <wp:positionH relativeFrom="column">
                  <wp:posOffset>-46990</wp:posOffset>
                </wp:positionH>
                <wp:positionV relativeFrom="page">
                  <wp:posOffset>2255520</wp:posOffset>
                </wp:positionV>
                <wp:extent cx="6235065" cy="2693035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5065" cy="2693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30D4A" w14:textId="1595F1A6" w:rsidR="006F7331" w:rsidRDefault="00526E1C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 w:rsidRPr="00526E1C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抄録本文（概ね6</w:t>
                            </w:r>
                            <w:r w:rsidR="00041A6F"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  <w:t>40</w:t>
                            </w:r>
                            <w:r w:rsidRPr="00526E1C"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字）</w:t>
                            </w:r>
                          </w:p>
                          <w:p w14:paraId="0B38F54B" w14:textId="61FEE8AE" w:rsidR="00526E1C" w:rsidRDefault="00526E1C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※研究報告の場合</w:t>
                            </w:r>
                          </w:p>
                          <w:p w14:paraId="09FAA74B" w14:textId="0B314084" w:rsidR="00526E1C" w:rsidRDefault="00526E1C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【目的】【方法】【結果】【考察】等の項目に分けて記載する。</w:t>
                            </w:r>
                          </w:p>
                          <w:p w14:paraId="7B84D19B" w14:textId="6D03D208" w:rsidR="00526E1C" w:rsidRDefault="00526E1C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※実践報告の場合</w:t>
                            </w:r>
                          </w:p>
                          <w:p w14:paraId="469D7025" w14:textId="5B621B23" w:rsidR="00526E1C" w:rsidRDefault="00526E1C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【実践上の課題】【取組の概要】【実践経過】【】</w:t>
                            </w:r>
                          </w:p>
                          <w:p w14:paraId="5DB7FDE2" w14:textId="76939DB7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181674C9" w14:textId="308B0DE0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61A00F75" w14:textId="547DE77A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7D260357" w14:textId="365B2082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60FAF776" w14:textId="16F45AB6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3748C0B9" w14:textId="7D16536B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5C8B2462" w14:textId="60FFAED2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4BE2ABB8" w14:textId="51E28E3B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7B7745D8" w14:textId="0DFCEAAF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3AC3F352" w14:textId="77777777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  <w:p w14:paraId="606278BF" w14:textId="1CEB6449" w:rsid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0"/>
                                <w:szCs w:val="20"/>
                              </w:rPr>
                              <w:t>ここまで。</w:t>
                            </w:r>
                          </w:p>
                          <w:p w14:paraId="0D72F3BA" w14:textId="77777777" w:rsidR="00041A6F" w:rsidRPr="00041A6F" w:rsidRDefault="00041A6F" w:rsidP="006F7331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BA6F8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3.7pt;margin-top:177.6pt;width:490.95pt;height:212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" stroked="f">
                <v:textbox inset="5.85pt,.7pt,5.85pt,.7pt">
                  <w:txbxContent>
                    <w:p w14:paraId="36230D4A" w14:textId="1595F1A6" w:rsidR="006F7331" w:rsidRDefault="00526E1C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 w:rsidRPr="00526E1C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抄録本文（概ね6</w:t>
                      </w:r>
                      <w:r w:rsidR="00041A6F"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  <w:t>40</w:t>
                      </w:r>
                      <w:r w:rsidRPr="00526E1C"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字）</w:t>
                      </w:r>
                    </w:p>
                    <w:p w14:paraId="0B38F54B" w14:textId="61FEE8AE" w:rsidR="00526E1C" w:rsidRDefault="00526E1C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※研究報告の場合</w:t>
                      </w:r>
                    </w:p>
                    <w:p w14:paraId="09FAA74B" w14:textId="0B314084" w:rsidR="00526E1C" w:rsidRDefault="00526E1C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【目的】【方法】【結果】【考察】等の項目に分けて記載する。</w:t>
                      </w:r>
                    </w:p>
                    <w:p w14:paraId="7B84D19B" w14:textId="6D03D208" w:rsidR="00526E1C" w:rsidRDefault="00526E1C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※実践報告の場合</w:t>
                      </w:r>
                    </w:p>
                    <w:p w14:paraId="469D7025" w14:textId="5B621B23" w:rsidR="00526E1C" w:rsidRDefault="00526E1C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【実践上の課題】【取組の概要】【実践経過】【】</w:t>
                      </w:r>
                    </w:p>
                    <w:p w14:paraId="5DB7FDE2" w14:textId="76939DB7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181674C9" w14:textId="308B0DE0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61A00F75" w14:textId="547DE77A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7D260357" w14:textId="365B2082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60FAF776" w14:textId="16F45AB6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3748C0B9" w14:textId="7D16536B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5C8B2462" w14:textId="60FFAED2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4BE2ABB8" w14:textId="51E28E3B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7B7745D8" w14:textId="0DFCEAAF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3AC3F352" w14:textId="77777777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  <w:p w14:paraId="606278BF" w14:textId="1CEB6449" w:rsid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0"/>
                          <w:szCs w:val="20"/>
                        </w:rPr>
                        <w:t>ここまで。</w:t>
                      </w:r>
                    </w:p>
                    <w:p w14:paraId="0D72F3BA" w14:textId="77777777" w:rsidR="00041A6F" w:rsidRPr="00041A6F" w:rsidRDefault="00041A6F" w:rsidP="006F7331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694BB009" wp14:editId="738AC6A6">
                <wp:simplePos x="0" y="0"/>
                <wp:positionH relativeFrom="column">
                  <wp:posOffset>751205</wp:posOffset>
                </wp:positionH>
                <wp:positionV relativeFrom="page">
                  <wp:posOffset>1861820</wp:posOffset>
                </wp:positionV>
                <wp:extent cx="5436870" cy="377190"/>
                <wp:effectExtent l="0" t="0" r="11430" b="2286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687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80D5F5" w14:textId="257EA19F" w:rsidR="005B0939" w:rsidRPr="00461214" w:rsidRDefault="00526E1C" w:rsidP="005B0939">
                            <w:pPr>
                              <w:spacing w:line="240" w:lineRule="exact"/>
                              <w:jc w:val="right"/>
                              <w:rPr>
                                <w:rFonts w:asciiTheme="minorEastAsia" w:eastAsiaTheme="minorEastAsia" w:hAnsiTheme="min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16"/>
                                <w:szCs w:val="16"/>
                              </w:rPr>
                              <w:t>発表者所属（右寄せ）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6"/>
                                <w:szCs w:val="16"/>
                              </w:rPr>
                              <w:t>字✕2行まで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4BB009" id="Text Box 4" o:spid="_x0000_s1027" type="#_x0000_t202" style="position:absolute;left:0;text-align:left;margin-left:59.15pt;margin-top:146.6pt;width:428.1pt;height:2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" strokecolor="white [3212]">
                <v:textbox inset="5.85pt,.7pt,5.85pt,.7pt">
                  <w:txbxContent>
                    <w:p w14:paraId="0E80D5F5" w14:textId="257EA19F" w:rsidR="005B0939" w:rsidRPr="00461214" w:rsidRDefault="00526E1C" w:rsidP="005B0939">
                      <w:pPr>
                        <w:spacing w:line="240" w:lineRule="exact"/>
                        <w:jc w:val="right"/>
                        <w:rPr>
                          <w:rFonts w:asciiTheme="minorEastAsia" w:eastAsiaTheme="minorEastAsia" w:hAnsiTheme="minorEastAsia"/>
                          <w:sz w:val="16"/>
                          <w:szCs w:val="16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16"/>
                          <w:szCs w:val="16"/>
                        </w:rPr>
                        <w:t>発表者所属（右寄せ）</w:t>
                      </w:r>
                      <w:r>
                        <w:rPr>
                          <w:rFonts w:asciiTheme="minorEastAsia" w:eastAsiaTheme="minorEastAsia" w:hAnsiTheme="minorEastAsia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Theme="minorEastAsia" w:eastAsiaTheme="minorEastAsia" w:hAnsiTheme="minorEastAsia" w:hint="eastAsia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rFonts w:asciiTheme="minorEastAsia" w:eastAsiaTheme="minorEastAsia" w:hAnsiTheme="minorEastAsia"/>
                          <w:sz w:val="16"/>
                          <w:szCs w:val="16"/>
                        </w:rPr>
                        <w:t>0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16"/>
                          <w:szCs w:val="16"/>
                        </w:rPr>
                        <w:t>字✕2行まで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94BB009" wp14:editId="27BD3117">
                <wp:simplePos x="0" y="0"/>
                <wp:positionH relativeFrom="column">
                  <wp:posOffset>692785</wp:posOffset>
                </wp:positionH>
                <wp:positionV relativeFrom="page">
                  <wp:posOffset>1490345</wp:posOffset>
                </wp:positionV>
                <wp:extent cx="5495400" cy="365760"/>
                <wp:effectExtent l="0" t="0" r="10160" b="1524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54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1ECA2" w14:textId="77777777" w:rsidR="00862D9F" w:rsidRDefault="00862D9F" w:rsidP="005B0939">
                            <w:pPr>
                              <w:spacing w:line="240" w:lineRule="exact"/>
                              <w:jc w:val="righ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発表者氏名（右寄せ）</w:t>
                            </w:r>
                          </w:p>
                          <w:p w14:paraId="6BC65133" w14:textId="24661017" w:rsidR="00B03FC1" w:rsidRPr="00461214" w:rsidRDefault="00862D9F" w:rsidP="00862D9F">
                            <w:pPr>
                              <w:spacing w:line="240" w:lineRule="exact"/>
                              <w:jc w:val="righ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40字✕2行まで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4BB009" id="Text Box 3" o:spid="_x0000_s1028" type="#_x0000_t202" style="position:absolute;left:0;text-align:left;margin-left:54.55pt;margin-top:117.35pt;width:432.7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" strokecolor="white [3212]">
                <v:textbox inset="5.85pt,.7pt,5.85pt,.7pt">
                  <w:txbxContent>
                    <w:p w14:paraId="53B1ECA2" w14:textId="77777777" w:rsidR="00862D9F" w:rsidRDefault="00862D9F" w:rsidP="005B0939">
                      <w:pPr>
                        <w:spacing w:line="240" w:lineRule="exact"/>
                        <w:jc w:val="right"/>
                        <w:rPr>
                          <w:rFonts w:asciiTheme="minorEastAsia" w:eastAsiaTheme="minorEastAsia" w:hAnsiTheme="minorEastAsia"/>
                          <w:sz w:val="18"/>
                          <w:szCs w:val="18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18"/>
                          <w:szCs w:val="18"/>
                        </w:rPr>
                        <w:t>発表者氏名（右寄せ）</w:t>
                      </w:r>
                    </w:p>
                    <w:p w14:paraId="6BC65133" w14:textId="24661017" w:rsidR="00B03FC1" w:rsidRPr="00461214" w:rsidRDefault="00862D9F" w:rsidP="00862D9F">
                      <w:pPr>
                        <w:spacing w:line="240" w:lineRule="exact"/>
                        <w:jc w:val="right"/>
                        <w:rPr>
                          <w:rFonts w:asciiTheme="minorEastAsia" w:eastAsiaTheme="minorEastAsia" w:hAnsiTheme="minorEastAsia"/>
                          <w:sz w:val="18"/>
                          <w:szCs w:val="18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18"/>
                          <w:szCs w:val="18"/>
                        </w:rPr>
                        <w:t>40字✕2行まで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7D6E2E14" wp14:editId="60A802EE">
                <wp:simplePos x="0" y="0"/>
                <wp:positionH relativeFrom="column">
                  <wp:posOffset>160655</wp:posOffset>
                </wp:positionH>
                <wp:positionV relativeFrom="page">
                  <wp:posOffset>1055370</wp:posOffset>
                </wp:positionV>
                <wp:extent cx="5876925" cy="356870"/>
                <wp:effectExtent l="0" t="0" r="28575" b="241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925" cy="35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7E836" w14:textId="28854A97" w:rsidR="00862D9F" w:rsidRPr="0095335D" w:rsidRDefault="00862D9F" w:rsidP="00B03FC1">
                            <w:pPr>
                              <w:spacing w:line="240" w:lineRule="exact"/>
                              <w:jc w:val="center"/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E0D4D"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研究課題（センタリング）</w:t>
                            </w:r>
                          </w:p>
                          <w:p w14:paraId="6D2E9E07" w14:textId="3F7FC57B" w:rsidR="00B03FC1" w:rsidRPr="001E0D4D" w:rsidRDefault="00862D9F" w:rsidP="00B03FC1">
                            <w:pPr>
                              <w:spacing w:line="240" w:lineRule="exact"/>
                              <w:jc w:val="center"/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E0D4D"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40字✕2行まで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6E2E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12.65pt;margin-top:83.1pt;width:462.75pt;height:28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" strokecolor="white [3212]">
                <v:textbox inset="5.85pt,.7pt,5.85pt,.7pt">
                  <w:txbxContent>
                    <w:p w14:paraId="23C7E836" w14:textId="28854A97" w:rsidR="00862D9F" w:rsidRPr="0095335D" w:rsidRDefault="00862D9F" w:rsidP="00B03FC1">
                      <w:pPr>
                        <w:spacing w:line="240" w:lineRule="exact"/>
                        <w:jc w:val="center"/>
                        <w:rPr>
                          <w:rFonts w:ascii="ＭＳ ゴシック" w:eastAsia="ＭＳ ゴシック" w:hAnsi="ＭＳ ゴシック"/>
                          <w:b/>
                          <w:bCs/>
                          <w:sz w:val="20"/>
                          <w:szCs w:val="20"/>
                        </w:rPr>
                      </w:pPr>
                      <w:r w:rsidRPr="001E0D4D"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0"/>
                          <w:szCs w:val="20"/>
                        </w:rPr>
                        <w:t>研究課題（センタリング）</w:t>
                      </w:r>
                    </w:p>
                    <w:p w14:paraId="6D2E9E07" w14:textId="3F7FC57B" w:rsidR="00B03FC1" w:rsidRPr="001E0D4D" w:rsidRDefault="00862D9F" w:rsidP="00B03FC1">
                      <w:pPr>
                        <w:spacing w:line="240" w:lineRule="exact"/>
                        <w:jc w:val="center"/>
                        <w:rPr>
                          <w:rFonts w:ascii="ＭＳ ゴシック" w:eastAsia="ＭＳ ゴシック" w:hAnsi="ＭＳ ゴシック"/>
                          <w:b/>
                          <w:bCs/>
                          <w:sz w:val="20"/>
                          <w:szCs w:val="20"/>
                        </w:rPr>
                      </w:pPr>
                      <w:r w:rsidRPr="001E0D4D"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0"/>
                          <w:szCs w:val="20"/>
                        </w:rPr>
                        <w:t>40字✕2行まで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5935DC" w:rsidSect="00B03FC1">
      <w:pgSz w:w="11906" w:h="16838" w:code="9"/>
      <w:pgMar w:top="1134" w:right="1134" w:bottom="1134" w:left="1134" w:header="851" w:footer="992" w:gutter="0"/>
      <w:cols w:space="425"/>
      <w:docGrid w:type="linesAndChars" w:linePitch="404" w:charSpace="51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B12BC" w14:textId="77777777" w:rsidR="005076BF" w:rsidRDefault="005076BF" w:rsidP="00B90313">
      <w:r>
        <w:separator/>
      </w:r>
    </w:p>
  </w:endnote>
  <w:endnote w:type="continuationSeparator" w:id="0">
    <w:p w14:paraId="25F6A90A" w14:textId="77777777" w:rsidR="005076BF" w:rsidRDefault="005076BF" w:rsidP="00B90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2D41C" w14:textId="77777777" w:rsidR="005076BF" w:rsidRDefault="005076BF" w:rsidP="00B90313">
      <w:r>
        <w:separator/>
      </w:r>
    </w:p>
  </w:footnote>
  <w:footnote w:type="continuationSeparator" w:id="0">
    <w:p w14:paraId="1AC42254" w14:textId="77777777" w:rsidR="005076BF" w:rsidRDefault="005076BF" w:rsidP="00B903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bordersDoNotSurroundHeader/>
  <w:bordersDoNotSurroundFooter/>
  <w:proofState w:spelling="clean" w:grammar="clean"/>
  <w:documentProtection w:edit="forms" w:formatting="1" w:enforcement="0"/>
  <w:defaultTabStop w:val="84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Dc0NjQ2NzEysDBX0lEKTi0uzszPAykwrgUA4LZhtSwAAAA="/>
  </w:docVars>
  <w:rsids>
    <w:rsidRoot w:val="00B03FC1"/>
    <w:rsid w:val="00004EC2"/>
    <w:rsid w:val="000127A7"/>
    <w:rsid w:val="000153D1"/>
    <w:rsid w:val="000176AD"/>
    <w:rsid w:val="00041A6F"/>
    <w:rsid w:val="000558A6"/>
    <w:rsid w:val="00062EF8"/>
    <w:rsid w:val="000B016B"/>
    <w:rsid w:val="000B0751"/>
    <w:rsid w:val="000C2BD2"/>
    <w:rsid w:val="000F1F1D"/>
    <w:rsid w:val="00114F76"/>
    <w:rsid w:val="00116461"/>
    <w:rsid w:val="00130FD7"/>
    <w:rsid w:val="00137CFE"/>
    <w:rsid w:val="00155ED3"/>
    <w:rsid w:val="001623D7"/>
    <w:rsid w:val="00163E57"/>
    <w:rsid w:val="00165DB7"/>
    <w:rsid w:val="0018358B"/>
    <w:rsid w:val="00196993"/>
    <w:rsid w:val="00197144"/>
    <w:rsid w:val="001D5871"/>
    <w:rsid w:val="001E0D4D"/>
    <w:rsid w:val="001E2901"/>
    <w:rsid w:val="001E4BC0"/>
    <w:rsid w:val="001E57FE"/>
    <w:rsid w:val="001F62B6"/>
    <w:rsid w:val="00213E0C"/>
    <w:rsid w:val="002226C4"/>
    <w:rsid w:val="00235CB6"/>
    <w:rsid w:val="0026085C"/>
    <w:rsid w:val="002A17E2"/>
    <w:rsid w:val="002A3CD6"/>
    <w:rsid w:val="002C6BF2"/>
    <w:rsid w:val="002D5947"/>
    <w:rsid w:val="002F0004"/>
    <w:rsid w:val="003337EF"/>
    <w:rsid w:val="0033449D"/>
    <w:rsid w:val="00334C5E"/>
    <w:rsid w:val="0035314D"/>
    <w:rsid w:val="00356AF9"/>
    <w:rsid w:val="00360B72"/>
    <w:rsid w:val="00367E3C"/>
    <w:rsid w:val="00392388"/>
    <w:rsid w:val="003E5807"/>
    <w:rsid w:val="003E70E6"/>
    <w:rsid w:val="003E738B"/>
    <w:rsid w:val="003F4EA0"/>
    <w:rsid w:val="00405D29"/>
    <w:rsid w:val="00424E9D"/>
    <w:rsid w:val="004453CA"/>
    <w:rsid w:val="00461214"/>
    <w:rsid w:val="004707E7"/>
    <w:rsid w:val="00491764"/>
    <w:rsid w:val="004B0A68"/>
    <w:rsid w:val="004E6A3B"/>
    <w:rsid w:val="005076BF"/>
    <w:rsid w:val="00526E1C"/>
    <w:rsid w:val="0054444E"/>
    <w:rsid w:val="005540E0"/>
    <w:rsid w:val="00561CD4"/>
    <w:rsid w:val="00567202"/>
    <w:rsid w:val="005935DC"/>
    <w:rsid w:val="005A2470"/>
    <w:rsid w:val="005A2747"/>
    <w:rsid w:val="005B0939"/>
    <w:rsid w:val="005D2ECA"/>
    <w:rsid w:val="005E70CF"/>
    <w:rsid w:val="005F4027"/>
    <w:rsid w:val="00603181"/>
    <w:rsid w:val="006043EE"/>
    <w:rsid w:val="006117D4"/>
    <w:rsid w:val="00631A68"/>
    <w:rsid w:val="0064157C"/>
    <w:rsid w:val="006677FF"/>
    <w:rsid w:val="00676A1E"/>
    <w:rsid w:val="00676C70"/>
    <w:rsid w:val="00682DA4"/>
    <w:rsid w:val="0069224F"/>
    <w:rsid w:val="006F7331"/>
    <w:rsid w:val="00720746"/>
    <w:rsid w:val="00746293"/>
    <w:rsid w:val="00757D97"/>
    <w:rsid w:val="00783A4E"/>
    <w:rsid w:val="00794F2F"/>
    <w:rsid w:val="007A340F"/>
    <w:rsid w:val="007A3E83"/>
    <w:rsid w:val="007C0959"/>
    <w:rsid w:val="007D429E"/>
    <w:rsid w:val="007D5EC8"/>
    <w:rsid w:val="008241F5"/>
    <w:rsid w:val="00862D9F"/>
    <w:rsid w:val="008B2B4F"/>
    <w:rsid w:val="008C2070"/>
    <w:rsid w:val="008C4972"/>
    <w:rsid w:val="008D3B6B"/>
    <w:rsid w:val="008E23A2"/>
    <w:rsid w:val="009156EC"/>
    <w:rsid w:val="009221C9"/>
    <w:rsid w:val="0095335D"/>
    <w:rsid w:val="00956159"/>
    <w:rsid w:val="009A5D70"/>
    <w:rsid w:val="009A7F0D"/>
    <w:rsid w:val="009E1264"/>
    <w:rsid w:val="00A00B3E"/>
    <w:rsid w:val="00A03EF0"/>
    <w:rsid w:val="00A25243"/>
    <w:rsid w:val="00A7767F"/>
    <w:rsid w:val="00AC3E46"/>
    <w:rsid w:val="00AE083D"/>
    <w:rsid w:val="00AF65FB"/>
    <w:rsid w:val="00B03FC1"/>
    <w:rsid w:val="00B37AA8"/>
    <w:rsid w:val="00B40136"/>
    <w:rsid w:val="00B421A7"/>
    <w:rsid w:val="00B5209E"/>
    <w:rsid w:val="00B705F8"/>
    <w:rsid w:val="00B74CF3"/>
    <w:rsid w:val="00B77CDA"/>
    <w:rsid w:val="00B82B92"/>
    <w:rsid w:val="00B90175"/>
    <w:rsid w:val="00B90313"/>
    <w:rsid w:val="00B91F71"/>
    <w:rsid w:val="00B938AC"/>
    <w:rsid w:val="00B94180"/>
    <w:rsid w:val="00BA2FD3"/>
    <w:rsid w:val="00BC1AC2"/>
    <w:rsid w:val="00BC25CE"/>
    <w:rsid w:val="00BE27E8"/>
    <w:rsid w:val="00C103C1"/>
    <w:rsid w:val="00C71FBB"/>
    <w:rsid w:val="00C723AD"/>
    <w:rsid w:val="00CB251E"/>
    <w:rsid w:val="00D0216E"/>
    <w:rsid w:val="00D0284E"/>
    <w:rsid w:val="00D061AB"/>
    <w:rsid w:val="00D269E1"/>
    <w:rsid w:val="00DA185D"/>
    <w:rsid w:val="00DA2107"/>
    <w:rsid w:val="00DC7CAD"/>
    <w:rsid w:val="00DE2AD0"/>
    <w:rsid w:val="00E139DB"/>
    <w:rsid w:val="00E87986"/>
    <w:rsid w:val="00E90E71"/>
    <w:rsid w:val="00EA092A"/>
    <w:rsid w:val="00EB7B67"/>
    <w:rsid w:val="00EC2168"/>
    <w:rsid w:val="00EE2329"/>
    <w:rsid w:val="00F16B1F"/>
    <w:rsid w:val="00F42FE6"/>
    <w:rsid w:val="00F54BC0"/>
    <w:rsid w:val="00FA48EE"/>
    <w:rsid w:val="00FA5287"/>
    <w:rsid w:val="00FD1629"/>
    <w:rsid w:val="00FD38D4"/>
    <w:rsid w:val="00FE14A7"/>
    <w:rsid w:val="00FE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583473F5"/>
  <w15:chartTrackingRefBased/>
  <w15:docId w15:val="{7E167884-D74F-4B6E-877E-4CCB2742E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27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3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165DB7"/>
    <w:rPr>
      <w:color w:val="808080"/>
    </w:rPr>
  </w:style>
  <w:style w:type="paragraph" w:styleId="a5">
    <w:name w:val="header"/>
    <w:basedOn w:val="a"/>
    <w:link w:val="a6"/>
    <w:uiPriority w:val="99"/>
    <w:unhideWhenUsed/>
    <w:rsid w:val="00B9031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90313"/>
  </w:style>
  <w:style w:type="paragraph" w:styleId="a7">
    <w:name w:val="footer"/>
    <w:basedOn w:val="a"/>
    <w:link w:val="a8"/>
    <w:uiPriority w:val="99"/>
    <w:unhideWhenUsed/>
    <w:rsid w:val="00B903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90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Junichi Shimizu user definition">
      <a:majorFont>
        <a:latin typeface="ＭＳ Ｐゴシック"/>
        <a:ea typeface="ＭＳ Ｐゴシック"/>
        <a:cs typeface=""/>
      </a:majorFont>
      <a:minorFont>
        <a:latin typeface="ＭＳ Ｐ明朝"/>
        <a:ea typeface="ＭＳ Ｐ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4C276-4636-4BBF-A144-36BE34D9F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清水　準一</dc:creator>
  <cp:keywords/>
  <dc:description/>
  <cp:lastModifiedBy>清水　準一</cp:lastModifiedBy>
  <cp:revision>8</cp:revision>
  <cp:lastPrinted>2023-03-03T13:48:00Z</cp:lastPrinted>
  <dcterms:created xsi:type="dcterms:W3CDTF">2023-03-03T08:52:00Z</dcterms:created>
  <dcterms:modified xsi:type="dcterms:W3CDTF">2023-03-31T12:37:00Z</dcterms:modified>
</cp:coreProperties>
</file>